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5a5822f2074f78b2d7b6729abc63421f81d747"/>
      <w:r>
        <w:t xml:space="preserve">Software Engineer with Expertise in Java, Python, and ML (Feb 2017 — present)</w:t>
      </w:r>
      <w:bookmarkEnd w:id="29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3rd 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pStyle w:val="Heading3"/>
      </w:pPr>
      <w:bookmarkStart w:id="30" w:name="Xf80d43e5aa2aa7b07652a5fd020cb28e088dc26"/>
      <w:r>
        <w:t xml:space="preserve">Team Lead, Data Science and Engineering team (Apr 2020 — present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7" w:name="internet-lotto-ltd"/>
      <w:r>
        <w:t xml:space="preserve">Internet Lotto Ltd</w:t>
      </w:r>
      <w:bookmarkEnd w:id="37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8" w:name="Xacf161e1d25df3a5648cf2978066ada49c04e0c"/>
      <w:r>
        <w:t xml:space="preserve">Team lead, Software developer (Sep 2008 — Jun 2010)</w:t>
      </w:r>
      <w:bookmarkEnd w:id="38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39" w:name="moneta.ru"/>
      <w:r>
        <w:t xml:space="preserve">Moneta.ru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1" w:name="software-developer-mar-2007-sep-2008"/>
      <w:r>
        <w:t xml:space="preserve">Software developer (Mar 2007 — Sep 2008)</w:t>
      </w:r>
      <w:bookmarkEnd w:id="41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2" w:name="chromatec-scb-llc"/>
      <w:r>
        <w:t xml:space="preserve">Chromatec SCB LLC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4" w:name="X88af2f1c5686abce87ad213cdb768dcb60ed662"/>
      <w:r>
        <w:t xml:space="preserve">Team lead, Software Developer, Electronics Engineer (1996 — 2007)</w:t>
      </w:r>
      <w:bookmarkEnd w:id="44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5" w:name="open-source-projects"/>
      <w:r>
        <w:t xml:space="preserve">Open Source projects</w:t>
      </w:r>
      <w:bookmarkEnd w:id="45"/>
    </w:p>
    <w:p>
      <w:pPr>
        <w:pStyle w:val="Heading2"/>
      </w:pPr>
      <w:bookmarkStart w:id="46" w:name="net-crusher-2016"/>
      <w:r>
        <w:t xml:space="preserve">net-crusher (2016)</w:t>
      </w:r>
      <w:bookmarkEnd w:id="46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7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0" w:name="protobuf-2016"/>
      <w:r>
        <w:t xml:space="preserve">protobuf (2016)</w:t>
      </w:r>
      <w:bookmarkEnd w:id="50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1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X804a14dbfe4ed62e151a2ab3978bf04ed6638fc"/>
      <w:r>
        <w:t xml:space="preserve">Mari State Technical University (1994 — 1999)</w:t>
      </w:r>
      <w:bookmarkEnd w:id="53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4" w:name="mari-state-university-2002-2003"/>
      <w:r>
        <w:t xml:space="preserve">Mari State University (2002 — 2003)</w:t>
      </w:r>
      <w:bookmarkEnd w:id="54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5" w:name="additional"/>
      <w:r>
        <w:t xml:space="preserve">Additional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6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8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59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0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6" w:name="resume"/>
      <w:r>
        <w:t xml:space="preserve">Resume</w:t>
      </w:r>
      <w:bookmarkEnd w:id="66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7:01:23Z</dcterms:created>
  <dcterms:modified xsi:type="dcterms:W3CDTF">2025-01-03T17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